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FBF3" w14:textId="77777777" w:rsidR="00BD38F4" w:rsidRDefault="00BD38F4" w:rsidP="00BD38F4">
      <w:pPr>
        <w:jc w:val="center"/>
      </w:pPr>
    </w:p>
    <w:p w14:paraId="2752BA3B" w14:textId="77777777" w:rsidR="00BD38F4" w:rsidRDefault="00BD38F4" w:rsidP="00BD38F4">
      <w:pPr>
        <w:jc w:val="center"/>
      </w:pPr>
    </w:p>
    <w:p w14:paraId="623CF4D8" w14:textId="77777777" w:rsidR="00BD38F4" w:rsidRDefault="00BD38F4" w:rsidP="00BD38F4">
      <w:pPr>
        <w:jc w:val="center"/>
      </w:pPr>
    </w:p>
    <w:p w14:paraId="602E84DA" w14:textId="61A3B1D8" w:rsidR="00BD38F4" w:rsidRDefault="00BD38F4" w:rsidP="00BD38F4">
      <w:pPr>
        <w:jc w:val="center"/>
      </w:pPr>
    </w:p>
    <w:p w14:paraId="5FEAA84C" w14:textId="77777777" w:rsidR="00BD38F4" w:rsidRDefault="00BD38F4" w:rsidP="00BD38F4">
      <w:pPr>
        <w:jc w:val="center"/>
      </w:pPr>
    </w:p>
    <w:p w14:paraId="4077037A" w14:textId="5789E54C" w:rsidR="00F127D7" w:rsidRDefault="00BE6479" w:rsidP="00BD38F4">
      <w:pPr>
        <w:jc w:val="center"/>
      </w:pPr>
      <w:r>
        <w:t>Reaction to Eugenics PowerPoint and Video</w:t>
      </w:r>
    </w:p>
    <w:p w14:paraId="4033DF49" w14:textId="77777777" w:rsidR="00F127D7" w:rsidRDefault="00BE6479" w:rsidP="00BD38F4">
      <w:pPr>
        <w:jc w:val="center"/>
      </w:pPr>
      <w:r>
        <w:t>Student’s Name</w:t>
      </w:r>
    </w:p>
    <w:p w14:paraId="73657625" w14:textId="77777777" w:rsidR="00F127D7" w:rsidRDefault="00BE6479" w:rsidP="00BD38F4">
      <w:pPr>
        <w:jc w:val="center"/>
      </w:pPr>
      <w:r>
        <w:t>Institution of Affiliation</w:t>
      </w:r>
    </w:p>
    <w:p w14:paraId="063ADCD7" w14:textId="77777777" w:rsidR="00BD38F4" w:rsidRDefault="00BD38F4" w:rsidP="00BD38F4">
      <w:pPr>
        <w:jc w:val="center"/>
        <w:rPr>
          <w:bCs/>
        </w:rPr>
      </w:pPr>
      <w:r>
        <w:rPr>
          <w:bCs/>
        </w:rPr>
        <w:br w:type="page"/>
      </w:r>
    </w:p>
    <w:p w14:paraId="6CE0637B" w14:textId="74C6B5D7" w:rsidR="00F127D7" w:rsidRPr="00BE1432" w:rsidRDefault="00BE6479" w:rsidP="00BD38F4">
      <w:pPr>
        <w:jc w:val="center"/>
        <w:rPr>
          <w:bCs/>
        </w:rPr>
      </w:pPr>
      <w:r w:rsidRPr="00BE1432">
        <w:rPr>
          <w:bCs/>
        </w:rPr>
        <w:lastRenderedPageBreak/>
        <w:t>Reaction to Eugenics PowerPoint and Video</w:t>
      </w:r>
    </w:p>
    <w:p w14:paraId="563A25F5" w14:textId="639D9D0D" w:rsidR="00F127D7" w:rsidRDefault="00BE6479" w:rsidP="00BD38F4">
      <w:pPr>
        <w:ind w:firstLine="720"/>
      </w:pPr>
      <w:r>
        <w:t xml:space="preserve">Eugenics is a concept based on the belief that the human genetic makeup can be advanced by only allowing individuals with certain desired inheritable characteristics </w:t>
      </w:r>
      <w:r w:rsidR="001C1D4B">
        <w:t>to reproduce (Nolan, n.d.)</w:t>
      </w:r>
      <w:r>
        <w:t>. The proponents of eugenics believed that since one’s genes</w:t>
      </w:r>
      <w:r w:rsidR="008E19FB">
        <w:t>-</w:t>
      </w:r>
      <w:r>
        <w:t>con</w:t>
      </w:r>
      <w:r>
        <w:t>trolled aspects such as “eye colo</w:t>
      </w:r>
      <w:r w:rsidR="008E19FB">
        <w:t>u</w:t>
      </w:r>
      <w:r>
        <w:t>r, polydactyly, and certain physiological aspects such as A-B-O blood groups</w:t>
      </w:r>
      <w:r w:rsidR="008E19FB">
        <w:t>”</w:t>
      </w:r>
      <w:r>
        <w:t>, they were also responsible for transmitting features such as stupidity, poverty, and alcoholism</w:t>
      </w:r>
      <w:r w:rsidR="001C1D4B">
        <w:t xml:space="preserve"> (Nolan, n.d.)</w:t>
      </w:r>
      <w:r>
        <w:t xml:space="preserve">. </w:t>
      </w:r>
      <w:r w:rsidR="005358C7">
        <w:t xml:space="preserve">However, since stupidity, poverty, and alcoholism were associated with people of color at the time, eugenicists believed that colored individuals should not be allowed to reproduce to limit the spread of their genes. </w:t>
      </w:r>
      <w:r>
        <w:t xml:space="preserve">These convictions were popularized in the 1920s </w:t>
      </w:r>
      <w:r w:rsidR="005358C7">
        <w:t xml:space="preserve">as an expansion of Francis Galton’s </w:t>
      </w:r>
      <w:r w:rsidR="00797797">
        <w:t>ideas</w:t>
      </w:r>
      <w:r w:rsidR="008E19FB">
        <w:t>,</w:t>
      </w:r>
      <w:r w:rsidR="005358C7">
        <w:t xml:space="preserve"> a time when about 29 states in the U.S. outlawed interracial matrimony and 22 others punished individuals for </w:t>
      </w:r>
      <w:r w:rsidR="00797797">
        <w:t>related acts</w:t>
      </w:r>
      <w:r w:rsidR="001C1D4B">
        <w:t xml:space="preserve"> (Nolan, n.d.)</w:t>
      </w:r>
      <w:r w:rsidR="00797797">
        <w:t>. Some of these laws, which were heavily supported by eugenicists, were in place until the late 1960s, and various states used these laws to justify mass sterilization procedures on colored individuals without their knowledge or consent</w:t>
      </w:r>
      <w:r w:rsidR="001C1D4B">
        <w:t xml:space="preserve"> (Nolan, n.d.)</w:t>
      </w:r>
      <w:r w:rsidR="00797797">
        <w:t xml:space="preserve">. These procedures included castrations and </w:t>
      </w:r>
      <w:r w:rsidR="006C79D4">
        <w:t>tubal ligations among others</w:t>
      </w:r>
      <w:r w:rsidR="001C1D4B">
        <w:t xml:space="preserve"> (AnotherClipDump, 2012)</w:t>
      </w:r>
      <w:r w:rsidR="006C79D4">
        <w:t>.</w:t>
      </w:r>
    </w:p>
    <w:p w14:paraId="26B8073C" w14:textId="7E8DD668" w:rsidR="00F127D7" w:rsidRDefault="00BE6479" w:rsidP="00BD38F4">
      <w:pPr>
        <w:ind w:firstLine="720"/>
      </w:pPr>
      <w:r>
        <w:t>In my opi</w:t>
      </w:r>
      <w:r>
        <w:t>nion, the proponents of eugenics did not adequately consider the implications of the mass sterilization procedures when trying to justify them. More specifically, eugenicists attempted to use certain outcomes to justify the means, with</w:t>
      </w:r>
      <w:r w:rsidR="00EA53EE">
        <w:t xml:space="preserve"> one of</w:t>
      </w:r>
      <w:r>
        <w:t xml:space="preserve"> the desired o</w:t>
      </w:r>
      <w:r>
        <w:t>utcomes</w:t>
      </w:r>
      <w:r w:rsidR="008E19FB">
        <w:t>,</w:t>
      </w:r>
      <w:r>
        <w:t xml:space="preserve"> in this case being a genetically superior form of human beings. </w:t>
      </w:r>
      <w:r w:rsidR="00EA53EE">
        <w:t>Additionally, from An economic perspective, the aim was to minimize the poor population that was being supported through welfare by the United States since they were considered a burden</w:t>
      </w:r>
      <w:r w:rsidR="003210B4">
        <w:t xml:space="preserve"> (AnotherClipDump, 2012)</w:t>
      </w:r>
      <w:r w:rsidR="00EA53EE">
        <w:t>. As such, since mainly blacks in the United States were living in poverty at the time, they were the primary targets for the sterilization procedures, especially women</w:t>
      </w:r>
      <w:r w:rsidR="003210B4">
        <w:t xml:space="preserve"> (AnotherClipDump, 2012)</w:t>
      </w:r>
      <w:r w:rsidR="00EA53EE">
        <w:t xml:space="preserve">. </w:t>
      </w:r>
      <w:r w:rsidR="00EA53EE">
        <w:lastRenderedPageBreak/>
        <w:t xml:space="preserve">However, the eugenicists did not have sufficient scientific or empirical proof that individuals of color had inferior genetics. Furthermore, they did not adequately consider how actions such as mass sterilization impacted the victims and their families. </w:t>
      </w:r>
      <w:r>
        <w:t>By the late 1960s, tens of thousands of</w:t>
      </w:r>
      <w:r>
        <w:t xml:space="preserve"> Americans were sterilized if they were suspected of having any trace of genetic material that was not purely white</w:t>
      </w:r>
      <w:r w:rsidR="003210B4">
        <w:t xml:space="preserve"> (AnotherClipDump, 2012)</w:t>
      </w:r>
      <w:r>
        <w:t>.</w:t>
      </w:r>
    </w:p>
    <w:p w14:paraId="47536C11" w14:textId="6F503043" w:rsidR="00F127D7" w:rsidRDefault="00BE6479" w:rsidP="00BD38F4">
      <w:pPr>
        <w:ind w:firstLine="720"/>
      </w:pPr>
      <w:r>
        <w:t>Had these eugenicists adequately considered the implications of the mass sterilization programs, they would have a</w:t>
      </w:r>
      <w:r>
        <w:t>nticipated the suffering experienced by the victims of such procedures. More specifically, the individuals who underwent these procedures felt humiliated since they were not treated like human beings who could make sane choices regarding reproduction</w:t>
      </w:r>
      <w:r w:rsidR="003210B4">
        <w:t xml:space="preserve"> (AnotherClipDump, 2012)</w:t>
      </w:r>
      <w:r>
        <w:t>. This is because the sterilization procedures were done with limited informed consent, especially since most of the victims were teenage girls who could not fully understand the magnitude of the procedures</w:t>
      </w:r>
      <w:r w:rsidR="003210B4">
        <w:t xml:space="preserve"> (AnotherClipDump, 2012)</w:t>
      </w:r>
      <w:r>
        <w:t>. Additi</w:t>
      </w:r>
      <w:r>
        <w:t>onally, there are reports of the medical personnel using fake signatures to imply that the victims gave their consent</w:t>
      </w:r>
      <w:r w:rsidR="003210B4">
        <w:t xml:space="preserve"> (AnotherClipDump, 2012)</w:t>
      </w:r>
      <w:r>
        <w:t xml:space="preserve">. </w:t>
      </w:r>
      <w:r w:rsidR="001C1D4B">
        <w:t xml:space="preserve">Even worse, to </w:t>
      </w:r>
      <w:r w:rsidR="00F50AF7">
        <w:t>authorize these eugenic procedures, medical personnel often labeled these victims as “promiscuous</w:t>
      </w:r>
      <w:r w:rsidR="008E19FB">
        <w:t>,”</w:t>
      </w:r>
      <w:r w:rsidR="00F50AF7">
        <w:t xml:space="preserve"> “retarded”, or “unfit to procreate</w:t>
      </w:r>
      <w:r w:rsidR="001C1D4B">
        <w:t>” without evidence of such</w:t>
      </w:r>
      <w:r w:rsidR="003210B4">
        <w:t xml:space="preserve"> (AnotherClipDump, 2012)</w:t>
      </w:r>
      <w:r w:rsidR="001C1D4B">
        <w:t>. As such, these individuals were denied the fundamental liberty of making their own reproductive decisions. Surprisingly, little has been done by the United States government to compensate the individuals who were affected by the sterilization procedures or punish those who perpetrated such acts against humanity</w:t>
      </w:r>
      <w:r w:rsidR="003210B4">
        <w:t xml:space="preserve"> (AnotherClipDump, 2012)</w:t>
      </w:r>
      <w:r w:rsidR="001C1D4B">
        <w:t>. This is because the procedures were protected by the state laws at the time</w:t>
      </w:r>
      <w:r w:rsidR="003210B4">
        <w:t xml:space="preserve"> (AnotherClipDump, 2012)</w:t>
      </w:r>
      <w:r w:rsidR="001C1D4B">
        <w:t>. Therefore, more needs to be done to secure justice and restore the dignity of those who suffered from the mass sterilization procedures.</w:t>
      </w:r>
    </w:p>
    <w:p w14:paraId="41362EFC" w14:textId="77777777" w:rsidR="00BD38F4" w:rsidRDefault="00BD38F4" w:rsidP="00BD38F4">
      <w:pPr>
        <w:jc w:val="center"/>
        <w:rPr>
          <w:bCs/>
        </w:rPr>
      </w:pPr>
      <w:r>
        <w:rPr>
          <w:bCs/>
        </w:rPr>
        <w:br w:type="page"/>
      </w:r>
    </w:p>
    <w:p w14:paraId="7E58477E" w14:textId="20A05052" w:rsidR="00F127D7" w:rsidRDefault="00BE6479" w:rsidP="00BD38F4">
      <w:pPr>
        <w:jc w:val="center"/>
        <w:rPr>
          <w:bCs/>
        </w:rPr>
      </w:pPr>
      <w:r w:rsidRPr="00F127D7">
        <w:rPr>
          <w:bCs/>
        </w:rPr>
        <w:lastRenderedPageBreak/>
        <w:t>References</w:t>
      </w:r>
    </w:p>
    <w:p w14:paraId="2F2F41A5" w14:textId="77777777" w:rsidR="00BE1432" w:rsidRDefault="00BE1432" w:rsidP="00BD38F4">
      <w:pPr>
        <w:ind w:left="720" w:hanging="720"/>
      </w:pPr>
      <w:r>
        <w:t xml:space="preserve">AnotherClipDump. (2012, March 12). </w:t>
      </w:r>
      <w:r w:rsidRPr="001C1D4B">
        <w:rPr>
          <w:i/>
        </w:rPr>
        <w:t xml:space="preserve">Eugenicist Movement in America: Victims Coming Forward </w:t>
      </w:r>
      <w:r>
        <w:t xml:space="preserve">[Video]. YouTube. </w:t>
      </w:r>
      <w:hyperlink r:id="rId6" w:history="1">
        <w:r w:rsidRPr="00236C92">
          <w:rPr>
            <w:rStyle w:val="Hyperlink"/>
          </w:rPr>
          <w:t>https://www.youtube.com/watch?v=Nshj9rCTPdE</w:t>
        </w:r>
      </w:hyperlink>
    </w:p>
    <w:p w14:paraId="42F6185B" w14:textId="77777777" w:rsidR="00BE1432" w:rsidRPr="001C1D4B" w:rsidRDefault="00BE1432" w:rsidP="00BD38F4">
      <w:pPr>
        <w:ind w:left="720" w:hanging="720"/>
      </w:pPr>
      <w:r>
        <w:t>Nolan, K. (n.d.). Eugenics. St Francis College, Brooklyn.</w:t>
      </w:r>
    </w:p>
    <w:sectPr w:rsidR="00BE1432" w:rsidRPr="001C1D4B" w:rsidSect="00B90B4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E34AD" w14:textId="77777777" w:rsidR="00BE6479" w:rsidRDefault="00BE6479">
      <w:pPr>
        <w:spacing w:after="0" w:line="240" w:lineRule="auto"/>
      </w:pPr>
      <w:r>
        <w:separator/>
      </w:r>
    </w:p>
  </w:endnote>
  <w:endnote w:type="continuationSeparator" w:id="0">
    <w:p w14:paraId="15DFB32F" w14:textId="77777777" w:rsidR="00BE6479" w:rsidRDefault="00BE6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0671D" w14:textId="77777777" w:rsidR="00BE6479" w:rsidRDefault="00BE6479">
      <w:pPr>
        <w:spacing w:after="0" w:line="240" w:lineRule="auto"/>
      </w:pPr>
      <w:r>
        <w:separator/>
      </w:r>
    </w:p>
  </w:footnote>
  <w:footnote w:type="continuationSeparator" w:id="0">
    <w:p w14:paraId="7C7EA53B" w14:textId="77777777" w:rsidR="00BE6479" w:rsidRDefault="00BE64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A15F0" w14:textId="412F3912" w:rsidR="00B90B42" w:rsidRPr="00BE1432" w:rsidRDefault="00BE6479" w:rsidP="00BE1432">
    <w:pPr>
      <w:pStyle w:val="Header"/>
      <w:jc w:val="right"/>
      <w:rPr>
        <w:sz w:val="22"/>
      </w:rPr>
    </w:pPr>
    <w:sdt>
      <w:sdtPr>
        <w:rPr>
          <w:sz w:val="22"/>
        </w:rPr>
        <w:id w:val="1056208745"/>
        <w:docPartObj>
          <w:docPartGallery w:val="Page Numbers (Top of Page)"/>
          <w:docPartUnique/>
        </w:docPartObj>
      </w:sdtPr>
      <w:sdtEndPr>
        <w:rPr>
          <w:noProof/>
        </w:rPr>
      </w:sdtEndPr>
      <w:sdtContent>
        <w:r w:rsidRPr="00BE1432">
          <w:rPr>
            <w:sz w:val="22"/>
          </w:rPr>
          <w:t>REACTION TO EUGENICS POWERPOINT AND VIDEO</w:t>
        </w:r>
        <w:r w:rsidRPr="00BE1432">
          <w:rPr>
            <w:sz w:val="22"/>
          </w:rPr>
          <w:t xml:space="preserve"> </w:t>
        </w:r>
        <w:r w:rsidRPr="00BE1432">
          <w:rPr>
            <w:sz w:val="22"/>
          </w:rPr>
          <w:tab/>
        </w:r>
        <w:r w:rsidRPr="00BE1432">
          <w:rPr>
            <w:sz w:val="22"/>
          </w:rPr>
          <w:t xml:space="preserve"> </w:t>
        </w:r>
        <w:r w:rsidRPr="00BE1432">
          <w:rPr>
            <w:sz w:val="22"/>
          </w:rPr>
          <w:fldChar w:fldCharType="begin"/>
        </w:r>
        <w:r w:rsidRPr="00BE1432">
          <w:rPr>
            <w:sz w:val="22"/>
          </w:rPr>
          <w:instrText xml:space="preserve"> PAGE   \* MERGEFORMAT </w:instrText>
        </w:r>
        <w:r w:rsidRPr="00BE1432">
          <w:rPr>
            <w:sz w:val="22"/>
          </w:rPr>
          <w:fldChar w:fldCharType="separate"/>
        </w:r>
        <w:r w:rsidRPr="00BE1432">
          <w:rPr>
            <w:noProof/>
            <w:sz w:val="22"/>
          </w:rPr>
          <w:t>2</w:t>
        </w:r>
        <w:r w:rsidRPr="00BE1432">
          <w:rPr>
            <w:noProof/>
            <w:sz w:val="22"/>
          </w:rPr>
          <w:fldChar w:fldCharType="end"/>
        </w:r>
      </w:sdtContent>
    </w:sdt>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578716070"/>
      <w:docPartObj>
        <w:docPartGallery w:val="Page Numbers (Top of Page)"/>
        <w:docPartUnique/>
      </w:docPartObj>
    </w:sdtPr>
    <w:sdtEndPr>
      <w:rPr>
        <w:noProof/>
      </w:rPr>
    </w:sdtEndPr>
    <w:sdtContent>
      <w:p w14:paraId="74CBCB52" w14:textId="32BA3B59" w:rsidR="00B90B42" w:rsidRPr="00BE1432" w:rsidRDefault="00BE6479" w:rsidP="00B41F07">
        <w:pPr>
          <w:pStyle w:val="Header"/>
          <w:jc w:val="right"/>
          <w:rPr>
            <w:sz w:val="22"/>
          </w:rPr>
        </w:pPr>
        <w:r w:rsidRPr="00BE1432">
          <w:rPr>
            <w:sz w:val="22"/>
          </w:rPr>
          <w:t xml:space="preserve">Running Head: REACTION TO EUGENICS POWERPOINT AND VIDEO </w:t>
        </w:r>
        <w:r w:rsidRPr="00BE1432">
          <w:rPr>
            <w:sz w:val="22"/>
          </w:rPr>
          <w:tab/>
        </w:r>
        <w:r w:rsidRPr="00BE1432">
          <w:rPr>
            <w:sz w:val="22"/>
          </w:rPr>
          <w:fldChar w:fldCharType="begin"/>
        </w:r>
        <w:r w:rsidRPr="00BE1432">
          <w:rPr>
            <w:sz w:val="22"/>
          </w:rPr>
          <w:instrText xml:space="preserve"> PAGE   \* MERGEFORMAT </w:instrText>
        </w:r>
        <w:r w:rsidRPr="00BE1432">
          <w:rPr>
            <w:sz w:val="22"/>
          </w:rPr>
          <w:fldChar w:fldCharType="separate"/>
        </w:r>
        <w:r w:rsidRPr="00BE1432">
          <w:rPr>
            <w:noProof/>
            <w:sz w:val="22"/>
          </w:rPr>
          <w:t>1</w:t>
        </w:r>
        <w:r w:rsidRPr="00BE1432">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tzQyMbG0MDE0M7BU0lEKTi0uzszPAykwrAUADoAc+SwAAAA="/>
  </w:docVars>
  <w:rsids>
    <w:rsidRoot w:val="00191E1E"/>
    <w:rsid w:val="00191E1E"/>
    <w:rsid w:val="001C1D4B"/>
    <w:rsid w:val="002C3F9C"/>
    <w:rsid w:val="0031113A"/>
    <w:rsid w:val="003210B4"/>
    <w:rsid w:val="00330C20"/>
    <w:rsid w:val="00513F37"/>
    <w:rsid w:val="005358C7"/>
    <w:rsid w:val="00542906"/>
    <w:rsid w:val="0054517D"/>
    <w:rsid w:val="005671AB"/>
    <w:rsid w:val="006C79D4"/>
    <w:rsid w:val="006F33A7"/>
    <w:rsid w:val="00797797"/>
    <w:rsid w:val="008E19FB"/>
    <w:rsid w:val="00926814"/>
    <w:rsid w:val="00A556DE"/>
    <w:rsid w:val="00AB251A"/>
    <w:rsid w:val="00B41F07"/>
    <w:rsid w:val="00B90B42"/>
    <w:rsid w:val="00BD38F4"/>
    <w:rsid w:val="00BE1432"/>
    <w:rsid w:val="00BE6479"/>
    <w:rsid w:val="00C04223"/>
    <w:rsid w:val="00EA53EE"/>
    <w:rsid w:val="00F127D7"/>
    <w:rsid w:val="00F50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6DC5E"/>
  <w15:docId w15:val="{3D9809C3-E818-4AE9-B78D-D68F36182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1D4B"/>
    <w:rPr>
      <w:color w:val="0000FF" w:themeColor="hyperlink"/>
      <w:u w:val="single"/>
    </w:rPr>
  </w:style>
  <w:style w:type="paragraph" w:styleId="Header">
    <w:name w:val="header"/>
    <w:basedOn w:val="Normal"/>
    <w:link w:val="HeaderChar"/>
    <w:uiPriority w:val="99"/>
    <w:unhideWhenUsed/>
    <w:rsid w:val="00B90B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B42"/>
    <w:rPr>
      <w:rFonts w:ascii="Times New Roman" w:hAnsi="Times New Roman"/>
      <w:sz w:val="24"/>
    </w:rPr>
  </w:style>
  <w:style w:type="paragraph" w:styleId="Footer">
    <w:name w:val="footer"/>
    <w:basedOn w:val="Normal"/>
    <w:link w:val="FooterChar"/>
    <w:uiPriority w:val="99"/>
    <w:unhideWhenUsed/>
    <w:rsid w:val="00B90B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B42"/>
    <w:rPr>
      <w:rFonts w:ascii="Times New Roman" w:hAnsi="Times New Roman"/>
      <w:sz w:val="24"/>
    </w:rPr>
  </w:style>
  <w:style w:type="character" w:styleId="UnresolvedMention">
    <w:name w:val="Unresolved Mention"/>
    <w:basedOn w:val="DefaultParagraphFont"/>
    <w:uiPriority w:val="99"/>
    <w:semiHidden/>
    <w:unhideWhenUsed/>
    <w:rsid w:val="00F1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Nshj9rCTPd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4</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2</cp:revision>
  <dcterms:created xsi:type="dcterms:W3CDTF">2021-04-29T11:43:00Z</dcterms:created>
  <dcterms:modified xsi:type="dcterms:W3CDTF">2021-04-29T14:24:00Z</dcterms:modified>
</cp:coreProperties>
</file>